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d10ff62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d10ff62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13:08:1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2WsQ0DUQhDURZg/y29AeGZKE2aSFDcFVHuCsvYxv9H/TyKR32LiCxVZaT8olf8Pv9+i8qGkhoxAeVliReZzSqaa/rlAk+pxjzDS2tZygs8rAhBMS/0w9Lvc+Avj7PS406Gtvo1mARypLO4xGswM4tOYau41i+rs4cZGqu3+rEb4f1g+9b8CgnZZNaDHd/OCwZj4klruOVHqfTI4p8AX/vR2Uvbkt7hrX4O4CQRlms/EI4AfsRc60cXmB7+7udtemQG8Zj3oK+GZbgTsHrdBzPq5G/Pz508xcXC1X5e3KUPSjrAG26A2pKTfqZezDXj4vyQpesuOOg/n28+gQnz0fmbLJqTeJA/4+Gt4kC/ub9QfDlXsIv7FT9UYO39CF+unEIKYa3fs++7bwIBahCq2iIK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witter was an exact copy of several smaller startups around the same</w:t>
      </w:r>
      <w:r>
        <w:t xml:space="preserve"> </w:t>
      </w:r>
      <w:r>
        <w:t xml:space="preserve">time. I don't really see it as a plausible case for a lawsui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d10ff62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13:08:1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d10ff62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d10ff62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d10ff62</dc:title>
  <dc:creator/>
  <cp:keywords/>
  <dcterms:created xsi:type="dcterms:W3CDTF">2026-05-06T13:08:10Z</dcterms:created>
  <dcterms:modified xsi:type="dcterms:W3CDTF">2026-05-06T13:0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